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E31FC8E" w:rsidR="007B30B2" w:rsidRPr="00E13B10" w:rsidRDefault="00FF09E8"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7T00:00:00Z">
                  <w:dateFormat w:val="M/d/yyyy"/>
                  <w:lid w:val="en-US"/>
                  <w:storeMappedDataAs w:val="dateTime"/>
                  <w:calendar w:val="gregorian"/>
                </w:date>
              </w:sdtPr>
              <w:sdtEndPr/>
              <w:sdtContent>
                <w:ins w:id="0" w:author="Andrew Craig Bugbee" w:date="2021-09-07T09:08:00Z">
                  <w:r w:rsidR="00787159">
                    <w:rPr>
                      <w:rFonts w:cstheme="minorHAnsi"/>
                      <w:color w:val="0D0D0D" w:themeColor="text1" w:themeTint="F2"/>
                    </w:rPr>
                    <w:t>9/7/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6A5146C7" w:rsidR="00C9081D" w:rsidRDefault="00787159">
                <w:pPr>
                  <w:rPr>
                    <w:rFonts w:cstheme="minorHAnsi"/>
                    <w:color w:val="0D0D0D" w:themeColor="text1" w:themeTint="F2"/>
                  </w:rPr>
                </w:pPr>
                <w:ins w:id="1" w:author="Andrew Craig Bugbee" w:date="2021-09-07T09:08:00Z">
                  <w:r>
                    <w:rPr>
                      <w:rFonts w:cstheme="minorHAnsi"/>
                      <w:color w:val="0D0D0D" w:themeColor="text1" w:themeTint="F2"/>
                    </w:rPr>
                    <w:t>Internship</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7BDCB18A" w:rsidR="007B30B2" w:rsidRPr="00E13B10" w:rsidRDefault="00787159">
                <w:pPr>
                  <w:rPr>
                    <w:rFonts w:cstheme="minorHAnsi"/>
                    <w:color w:val="0D0D0D" w:themeColor="text1" w:themeTint="F2"/>
                  </w:rPr>
                </w:pPr>
                <w:ins w:id="2" w:author="Andrew Craig Bugbee" w:date="2021-09-07T09:09:00Z">
                  <w:r>
                    <w:rPr>
                      <w:rFonts w:cstheme="minorHAnsi"/>
                      <w:color w:val="0D0D0D" w:themeColor="text1" w:themeTint="F2"/>
                    </w:rPr>
                    <w:t>Small Animal Medicine &amp; Surgery Rotating internship</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717210DE" w:rsidR="00153584" w:rsidRDefault="00787159">
                <w:pPr>
                  <w:rPr>
                    <w:rFonts w:cstheme="minorHAnsi"/>
                    <w:color w:val="0D0D0D" w:themeColor="text1" w:themeTint="F2"/>
                  </w:rPr>
                </w:pPr>
                <w:ins w:id="3" w:author="Andrew Craig Bugbee" w:date="2021-09-07T09:09:00Z">
                  <w:r>
                    <w:rPr>
                      <w:rFonts w:cstheme="minorHAnsi"/>
                      <w:color w:val="0D0D0D" w:themeColor="text1" w:themeTint="F2"/>
                    </w:rPr>
                    <w:t>5</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68CE46AF" w:rsidR="000A7B42" w:rsidRDefault="00787159" w:rsidP="000A7B42">
                <w:pPr>
                  <w:rPr>
                    <w:rFonts w:cstheme="minorHAnsi"/>
                    <w:color w:val="0D0D0D" w:themeColor="text1" w:themeTint="F2"/>
                  </w:rPr>
                </w:pPr>
                <w:ins w:id="4" w:author="Andrew Craig Bugbee" w:date="2021-09-07T09:09: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eastAsia="Times New Roman" w:cs="Times New Roman"/>
              <w:b/>
              <w:sz w:val="24"/>
              <w:szCs w:val="24"/>
            </w:rPr>
            <w:id w:val="-2071029149"/>
            <w:placeholder>
              <w:docPart w:val="DefaultPlaceholder_-1854013440"/>
            </w:placeholder>
          </w:sdtPr>
          <w:sdtEndPr/>
          <w:sdtContent>
            <w:tc>
              <w:tcPr>
                <w:tcW w:w="9350" w:type="dxa"/>
                <w:gridSpan w:val="4"/>
              </w:tcPr>
              <w:p w14:paraId="427BFE50" w14:textId="77777777" w:rsidR="00174D69" w:rsidRPr="009D0816" w:rsidRDefault="00174D69" w:rsidP="00174D69">
                <w:pPr>
                  <w:rPr>
                    <w:szCs w:val="24"/>
                  </w:rPr>
                </w:pPr>
                <w:r w:rsidRPr="009D0816">
                  <w:rPr>
                    <w:szCs w:val="24"/>
                  </w:rPr>
                  <w:t xml:space="preserve">The University of Georgia Small Animal Rotating Internship provides rotations through internal medicine, soft tissue surgery, orthopedic surgery, anesthesia, radiology, oncology, neurology, cardiology, community practice, zoological medicine, as well as daytime and overnight emergency/critical care. In addition, at least two 3-week blocks (6 weeks) of elective time are provided. Potential electives include the aforementioned rotations along with dermatology, ophthalmology, pathology, and a preapproval-required research block.  </w:t>
                </w:r>
              </w:p>
              <w:p w14:paraId="29D827B1" w14:textId="77777777" w:rsidR="00174D69" w:rsidRPr="009D0816" w:rsidRDefault="00174D69" w:rsidP="00174D69">
                <w:pPr>
                  <w:rPr>
                    <w:szCs w:val="24"/>
                  </w:rPr>
                </w:pPr>
              </w:p>
              <w:p w14:paraId="647788F7" w14:textId="77777777" w:rsidR="00174D69" w:rsidRPr="009D0816" w:rsidRDefault="00174D69" w:rsidP="00174D69">
                <w:pPr>
                  <w:rPr>
                    <w:szCs w:val="24"/>
                  </w:rPr>
                </w:pPr>
                <w:r w:rsidRPr="009D0816">
                  <w:rPr>
                    <w:szCs w:val="24"/>
                  </w:rPr>
                  <w:t>The internship will start at 8:00am Friday, June 17, 2022 and be completed at the end of business on Sunday, June 25, 2023. Interns assume primary care responsibilities for patients under the supervision of faculty. They are expected to actively participate in the daily activities of their assigned services, including rounds participation as well as the supervision and instruction of veterinary students assigned to hospital duty. On a rotating basis with nine other interns, interns also provide after-hours weekend (Saturday day through Sunday evening) and holiday emergency care to patients presenting to the small animal teaching hospital including dogs, cats, exotic pets, and wildlife. Day time emergency rotation shifts are Monday to Friday and supervised under the guidance of DACVECC faculty and house officers. In-hospital support by ER/CC house officers and faculty is provided for late evening and weekend daytime after-hours emergency duties. In addition, a robust resident and faculty based backup system is supported by all hospital specialties and is available to interns at all times during overnight and weekend emergency duty. Interns are required to attend bi-weekly didactic rounds and journal club reviews. Additionally, interns are encouraged to attend topical seminars in various departments, weekly seminars, &amp; special lectures through the year. Interns are required to prepare and present a 20 to 30-minute seminar in a department wide intern lecture series at the end of their program. Performance of a research project is not required, but is highly encouraged during the internship.</w:t>
                </w:r>
              </w:p>
              <w:p w14:paraId="58CE5980" w14:textId="77777777" w:rsidR="00174D69" w:rsidRPr="009D0816" w:rsidRDefault="00174D69" w:rsidP="00174D69">
                <w:pPr>
                  <w:rPr>
                    <w:szCs w:val="24"/>
                  </w:rPr>
                </w:pPr>
              </w:p>
              <w:p w14:paraId="7F4C614F" w14:textId="77777777" w:rsidR="00174D69" w:rsidRPr="00A26FC9" w:rsidRDefault="00174D69" w:rsidP="00174D69">
                <w:pPr>
                  <w:rPr>
                    <w:szCs w:val="24"/>
                  </w:rPr>
                </w:pPr>
                <w:r w:rsidRPr="009D0816">
                  <w:rPr>
                    <w:szCs w:val="24"/>
                  </w:rPr>
                  <w:t>The UGA rotating internship is overseen by a Training Committee comprised of 4 clinical faculty who work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w:t>
                </w:r>
              </w:p>
              <w:customXmlDelRangeStart w:id="5" w:author="Maggie Erwin Smith" w:date="2021-09-07T13:58:00Z"/>
              <w:sdt>
                <w:sdtPr>
                  <w:rPr>
                    <w:rFonts w:eastAsia="Times New Roman" w:cs="Times New Roman"/>
                    <w:b/>
                    <w:sz w:val="24"/>
                    <w:szCs w:val="24"/>
                  </w:rPr>
                  <w:id w:val="790251945"/>
                  <w:placeholder>
                    <w:docPart w:val="DefaultPlaceholder_-1854013440"/>
                  </w:placeholder>
                  <w:text/>
                </w:sdtPr>
                <w:sdtEndPr/>
                <w:sdtContent>
                  <w:customXmlDelRangeEnd w:id="5"/>
                  <w:p w14:paraId="63938338" w14:textId="7CC8E6B4" w:rsidR="00E13B10" w:rsidRPr="00E13B10" w:rsidRDefault="00FF09E8" w:rsidP="00020992">
                    <w:pPr>
                      <w:rPr>
                        <w:rFonts w:cstheme="minorHAnsi"/>
                        <w:color w:val="0D0D0D" w:themeColor="text1" w:themeTint="F2"/>
                      </w:rPr>
                    </w:pPr>
                  </w:p>
                  <w:customXmlDelRangeStart w:id="6" w:author="Maggie Erwin Smith" w:date="2021-09-07T13:58:00Z"/>
                </w:sdtContent>
              </w:sdt>
              <w:customXmlDelRangeEnd w:id="6"/>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42B1496E" w:rsidR="00E13B10" w:rsidRPr="00E13B10" w:rsidRDefault="001979E8">
                <w:pPr>
                  <w:rPr>
                    <w:rFonts w:cstheme="minorHAnsi"/>
                    <w:color w:val="0D0D0D" w:themeColor="text1" w:themeTint="F2"/>
                  </w:rPr>
                </w:pPr>
                <w:ins w:id="7" w:author="Andrew Craig Bugbee" w:date="2021-09-07T09:13:00Z">
                  <w:r>
                    <w:rPr>
                      <w:rFonts w:cstheme="minorHAnsi"/>
                      <w:color w:val="0D0D0D" w:themeColor="text1" w:themeTint="F2"/>
                    </w:rPr>
                    <w:t>Andrew Bugbee</w:t>
                  </w:r>
                </w:ins>
                <w:ins w:id="8" w:author="Andrew Craig Bugbee" w:date="2021-09-07T09:20:00Z">
                  <w:r>
                    <w:rPr>
                      <w:rFonts w:cstheme="minorHAnsi"/>
                      <w:color w:val="0D0D0D" w:themeColor="text1" w:themeTint="F2"/>
                    </w:rPr>
                    <w:t>, Chair of Intern Training Committee</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07B10D44" w:rsidR="00E13B10" w:rsidRDefault="001979E8">
                <w:pPr>
                  <w:rPr>
                    <w:rFonts w:ascii="Verdana" w:hAnsi="Verdana"/>
                    <w:color w:val="3F3F3F"/>
                    <w:sz w:val="18"/>
                    <w:szCs w:val="18"/>
                    <w:shd w:val="clear" w:color="auto" w:fill="FFFFFF"/>
                  </w:rPr>
                </w:pPr>
                <w:ins w:id="9" w:author="Andrew Craig Bugbee" w:date="2021-09-07T09:13:00Z">
                  <w:r>
                    <w:rPr>
                      <w:rFonts w:ascii="Verdana" w:hAnsi="Verdana"/>
                      <w:color w:val="3F3F3F"/>
                      <w:sz w:val="18"/>
                      <w:szCs w:val="18"/>
                      <w:shd w:val="clear" w:color="auto" w:fill="FFFFFF"/>
                    </w:rPr>
                    <w:t>abugbee@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tc>
              <w:tcPr>
                <w:tcW w:w="6285" w:type="dxa"/>
              </w:tcPr>
              <w:p w14:paraId="1DC3504E" w14:textId="77777777" w:rsidR="00020992" w:rsidRPr="00A26FC9" w:rsidRDefault="00020992" w:rsidP="00020992">
                <w:pPr>
                  <w:rPr>
                    <w:szCs w:val="24"/>
                  </w:rPr>
                </w:pPr>
                <w:r w:rsidRPr="00A26FC9">
                  <w:rPr>
                    <w:szCs w:val="24"/>
                  </w:rPr>
                  <w:t>706-542-3221</w:t>
                </w:r>
              </w:p>
              <w:p w14:paraId="6A475C2B" w14:textId="4C3B65F5" w:rsidR="00E13B10" w:rsidRDefault="00E13B10">
                <w:pPr>
                  <w:rPr>
                    <w:rFonts w:ascii="Verdana" w:hAnsi="Verdana"/>
                    <w:color w:val="3F3F3F"/>
                    <w:sz w:val="18"/>
                    <w:szCs w:val="18"/>
                    <w:shd w:val="clear" w:color="auto" w:fill="FFFFFF"/>
                  </w:rPr>
                </w:pPr>
              </w:p>
            </w:tc>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lastRenderedPageBreak/>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51A38CAF" w14:textId="1853D878" w:rsidR="00174D69" w:rsidRDefault="001E6B9D" w:rsidP="001E6B9D">
            <w:pPr>
              <w:ind w:right="-165"/>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sidR="00350670">
              <w:rPr>
                <w:rFonts w:cstheme="minorHAnsi"/>
                <w:color w:val="0D0D0D" w:themeColor="text1" w:themeTint="F2"/>
              </w:rPr>
              <w:t>2</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p>
          <w:p w14:paraId="6D9EF5FB" w14:textId="128094B0" w:rsidR="001E6B9D" w:rsidRDefault="001E6B9D" w:rsidP="001E6B9D">
            <w:pPr>
              <w:ind w:right="-165"/>
              <w:rPr>
                <w:rFonts w:cstheme="minorHAnsi"/>
                <w:color w:val="0D0D0D" w:themeColor="text1" w:themeTint="F2"/>
              </w:rPr>
            </w:pPr>
            <w:r w:rsidRPr="00575395">
              <w:rPr>
                <w:rFonts w:cstheme="minorHAnsi"/>
                <w:color w:val="0D0D0D" w:themeColor="text1" w:themeTint="F2"/>
              </w:rPr>
              <w:t>Be advised that the UGA policy will not take effect until August 1, 202</w:t>
            </w:r>
            <w:r w:rsidR="00174D69">
              <w:rPr>
                <w:rFonts w:cstheme="minorHAnsi"/>
                <w:color w:val="0D0D0D" w:themeColor="text1" w:themeTint="F2"/>
              </w:rPr>
              <w:t>2</w:t>
            </w:r>
            <w:r w:rsidRPr="00575395">
              <w:rPr>
                <w:rFonts w:cstheme="minorHAnsi"/>
                <w:color w:val="0D0D0D" w:themeColor="text1" w:themeTint="F2"/>
              </w:rPr>
              <w:t xml:space="preserve">, so you will need to independently obtain health insurance to cover yourself from July </w:t>
            </w:r>
            <w:r w:rsidR="00174D69">
              <w:rPr>
                <w:rFonts w:cstheme="minorHAnsi"/>
                <w:color w:val="0D0D0D" w:themeColor="text1" w:themeTint="F2"/>
              </w:rPr>
              <w:t>14</w:t>
            </w:r>
            <w:r w:rsidRPr="00575395">
              <w:rPr>
                <w:rFonts w:cstheme="minorHAnsi"/>
                <w:color w:val="0D0D0D" w:themeColor="text1" w:themeTint="F2"/>
              </w:rPr>
              <w:t>, 202</w:t>
            </w:r>
            <w:r w:rsidR="00174D69">
              <w:rPr>
                <w:rFonts w:cstheme="minorHAnsi"/>
                <w:color w:val="0D0D0D" w:themeColor="text1" w:themeTint="F2"/>
              </w:rPr>
              <w:t>2</w:t>
            </w:r>
            <w:r w:rsidRPr="00575395">
              <w:rPr>
                <w:rFonts w:cstheme="minorHAnsi"/>
                <w:color w:val="0D0D0D" w:themeColor="text1" w:themeTint="F2"/>
              </w:rPr>
              <w:t>, until August 1, 202</w:t>
            </w:r>
            <w:r w:rsidR="00174D69">
              <w:rPr>
                <w:rFonts w:cstheme="minorHAnsi"/>
                <w:color w:val="0D0D0D" w:themeColor="text1" w:themeTint="F2"/>
              </w:rPr>
              <w:t>2</w:t>
            </w:r>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5B63E274" w14:textId="303EBFF0" w:rsidR="009D0816" w:rsidRDefault="001E6B9D" w:rsidP="001E6B9D">
            <w:pPr>
              <w:rPr>
                <w:szCs w:val="24"/>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w:t>
            </w:r>
            <w:r w:rsidR="009D0816" w:rsidRPr="009D0816">
              <w:rPr>
                <w:szCs w:val="24"/>
              </w:rPr>
              <w:t xml:space="preserve">The intern class splits ER coverage responsibilities during the holiday break between approximately December 22, 2022 and January 3, 2023, so an additional 4-6 days of leave are provided during this time. </w:t>
            </w:r>
          </w:p>
          <w:p w14:paraId="11C8923E" w14:textId="77777777" w:rsidR="009D0816" w:rsidRDefault="009D0816" w:rsidP="001E6B9D">
            <w:pPr>
              <w:rPr>
                <w:szCs w:val="24"/>
              </w:rPr>
            </w:pPr>
          </w:p>
          <w:p w14:paraId="3306E121" w14:textId="21F36724" w:rsidR="001E6B9D" w:rsidRDefault="001E6B9D" w:rsidP="001E6B9D">
            <w:pPr>
              <w:rPr>
                <w:rFonts w:cstheme="minorHAnsi"/>
                <w:color w:val="0D0D0D" w:themeColor="text1" w:themeTint="F2"/>
              </w:rPr>
            </w:pPr>
            <w:r w:rsidRPr="00300C57">
              <w:rPr>
                <w:szCs w:val="24"/>
              </w:rPr>
              <w:t xml:space="preserve">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7B694133"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lastRenderedPageBreak/>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FF73F56" w14:textId="1B4578D2" w:rsidR="009D0816" w:rsidRDefault="009D0816" w:rsidP="001E6B9D">
            <w:pPr>
              <w:rPr>
                <w:rFonts w:cstheme="minorHAnsi"/>
                <w:color w:val="0D0D0D" w:themeColor="text1" w:themeTint="F2"/>
                <w:shd w:val="clear" w:color="auto" w:fill="FFFFFF"/>
              </w:rPr>
            </w:pPr>
          </w:p>
          <w:p w14:paraId="5338DB11" w14:textId="037DA147" w:rsidR="009D0816" w:rsidRDefault="009D0816" w:rsidP="001E6B9D">
            <w:pPr>
              <w:rPr>
                <w:rFonts w:cstheme="minorHAnsi"/>
                <w:color w:val="0D0D0D" w:themeColor="text1" w:themeTint="F2"/>
                <w:shd w:val="clear" w:color="auto" w:fill="FFFFFF"/>
              </w:rPr>
            </w:pPr>
            <w:r w:rsidRPr="009D0816">
              <w:rPr>
                <w:rFonts w:cstheme="minorHAnsi"/>
                <w:color w:val="0D0D0D" w:themeColor="text1" w:themeTint="F2"/>
                <w:shd w:val="clear" w:color="auto" w:fill="FFFFFF"/>
              </w:rPr>
              <w:t>International students matching to our program must participate in a mandatory health insurance program provided by the University of Georgia (information can be found at: https://hr.uga.edu/students/student-health-insurance/mandatory-plan/). Proof of immunization for measles, mumps, rubella, tetanus, chicken pox, hepatitis and rabies is required.</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379527A6" w14:textId="77777777" w:rsidR="00FF09E8" w:rsidRPr="00220BE9" w:rsidRDefault="001E6B9D" w:rsidP="00FF09E8">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FF09E8"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701EEA63" w14:textId="77777777" w:rsidR="00FF09E8" w:rsidRPr="00220BE9" w:rsidRDefault="00FF09E8" w:rsidP="00FF09E8">
            <w:pPr>
              <w:rPr>
                <w:rFonts w:cstheme="minorHAnsi"/>
                <w:color w:val="0D0D0D" w:themeColor="text1" w:themeTint="F2"/>
                <w:shd w:val="clear" w:color="auto" w:fill="FFFFFF"/>
              </w:rPr>
            </w:pPr>
          </w:p>
          <w:p w14:paraId="6D12C50F" w14:textId="77777777" w:rsidR="00FF09E8" w:rsidRPr="00220BE9" w:rsidRDefault="00FF09E8" w:rsidP="00FF09E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041EBC46" w14:textId="77777777" w:rsidR="00FF09E8" w:rsidRPr="00220BE9" w:rsidRDefault="00FF09E8" w:rsidP="00FF09E8">
            <w:pPr>
              <w:rPr>
                <w:rFonts w:cstheme="minorHAnsi"/>
                <w:color w:val="0D0D0D" w:themeColor="text1" w:themeTint="F2"/>
                <w:shd w:val="clear" w:color="auto" w:fill="FFFFFF"/>
              </w:rPr>
            </w:pPr>
          </w:p>
          <w:p w14:paraId="2A298B98" w14:textId="77777777" w:rsidR="00FF09E8" w:rsidRDefault="00FF09E8" w:rsidP="00FF09E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1" w:history="1">
              <w:r w:rsidRPr="00B17DA7">
                <w:rPr>
                  <w:rStyle w:val="Hyperlink"/>
                  <w:rFonts w:cstheme="minorHAnsi"/>
                  <w:shd w:val="clear" w:color="auto" w:fill="FFFFFF"/>
                </w:rPr>
                <w:t>https://vet.uga.edu/education/intern-residency-programs/intern-residency-programs/</w:t>
              </w:r>
            </w:hyperlink>
          </w:p>
          <w:p w14:paraId="16DD089C" w14:textId="77777777" w:rsidR="00FF09E8" w:rsidRPr="00220BE9" w:rsidRDefault="00FF09E8" w:rsidP="00FF09E8">
            <w:pPr>
              <w:rPr>
                <w:rFonts w:cstheme="minorHAnsi"/>
                <w:color w:val="0D0D0D" w:themeColor="text1" w:themeTint="F2"/>
                <w:shd w:val="clear" w:color="auto" w:fill="FFFFFF"/>
              </w:rPr>
            </w:pPr>
          </w:p>
          <w:p w14:paraId="389FF99A" w14:textId="77777777" w:rsidR="00FF09E8" w:rsidRPr="00220BE9" w:rsidRDefault="00FF09E8" w:rsidP="00FF09E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6C3753DF" w14:textId="77777777" w:rsidR="00FF09E8" w:rsidRPr="00220BE9" w:rsidRDefault="00FF09E8" w:rsidP="00FF09E8">
            <w:pPr>
              <w:rPr>
                <w:rFonts w:cstheme="minorHAnsi"/>
                <w:color w:val="0D0D0D" w:themeColor="text1" w:themeTint="F2"/>
                <w:shd w:val="clear" w:color="auto" w:fill="FFFFFF"/>
              </w:rPr>
            </w:pPr>
          </w:p>
          <w:p w14:paraId="2199846E" w14:textId="77777777" w:rsidR="00FF09E8" w:rsidRDefault="00FF09E8" w:rsidP="00FF09E8">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2"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197A3187" w14:textId="77777777" w:rsidR="00FF09E8" w:rsidRDefault="00FF09E8" w:rsidP="00FF09E8">
            <w:pPr>
              <w:rPr>
                <w:rFonts w:cstheme="minorHAnsi"/>
                <w:color w:val="0D0D0D" w:themeColor="text1" w:themeTint="F2"/>
                <w:shd w:val="clear" w:color="auto" w:fill="FFFFFF"/>
              </w:rPr>
            </w:pPr>
          </w:p>
          <w:p w14:paraId="38B2D4E1" w14:textId="156E5661" w:rsidR="004978D3" w:rsidRPr="00FF09E8" w:rsidRDefault="00FF09E8" w:rsidP="00FF09E8">
            <w:pPr>
              <w:spacing w:after="240"/>
              <w:rPr>
                <w:color w:val="1F497D"/>
              </w:rPr>
            </w:pPr>
            <w:r>
              <w:rPr>
                <w:color w:val="0D0D0D"/>
              </w:rPr>
              <w:t>The UGA Veterinary Teaching Hospital tour:  </w:t>
            </w:r>
            <w:hyperlink r:id="rId13" w:history="1">
              <w:r>
                <w:rPr>
                  <w:rStyle w:val="Hyperlink"/>
                </w:rPr>
                <w:t>https://www.youtube.com/watch?v=zMIR0Ayz6ys&amp;feature=youtu.be</w:t>
              </w:r>
            </w:hyperlink>
            <w:r>
              <w:rPr>
                <w:color w:val="0D0D0D"/>
              </w:rPr>
              <w:t>.</w:t>
            </w:r>
            <w:bookmarkStart w:id="10" w:name="_GoBack"/>
            <w:bookmarkEnd w:id="10"/>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71D4D" w14:textId="77777777" w:rsidR="004F5404" w:rsidRDefault="004F5404" w:rsidP="004978D3">
      <w:pPr>
        <w:spacing w:after="0" w:line="240" w:lineRule="auto"/>
      </w:pPr>
      <w:r>
        <w:separator/>
      </w:r>
    </w:p>
  </w:endnote>
  <w:endnote w:type="continuationSeparator" w:id="0">
    <w:p w14:paraId="5BAD75D0" w14:textId="77777777" w:rsidR="004F5404" w:rsidRDefault="004F5404"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409C4" w14:textId="77777777" w:rsidR="004F5404" w:rsidRDefault="004F5404" w:rsidP="004978D3">
      <w:pPr>
        <w:spacing w:after="0" w:line="240" w:lineRule="auto"/>
      </w:pPr>
      <w:r>
        <w:separator/>
      </w:r>
    </w:p>
  </w:footnote>
  <w:footnote w:type="continuationSeparator" w:id="0">
    <w:p w14:paraId="23E2470A" w14:textId="77777777" w:rsidR="004F5404" w:rsidRDefault="004F5404"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w Craig Bugbee">
    <w15:presenceInfo w15:providerId="AD" w15:userId="S::abugbee@uga.edu::9146e9c7-5511-497c-8766-080ad5250320"/>
  </w15:person>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20992"/>
    <w:rsid w:val="00033729"/>
    <w:rsid w:val="0004435D"/>
    <w:rsid w:val="00082163"/>
    <w:rsid w:val="00092E0F"/>
    <w:rsid w:val="000A7B42"/>
    <w:rsid w:val="00153584"/>
    <w:rsid w:val="00174D69"/>
    <w:rsid w:val="001979E8"/>
    <w:rsid w:val="001E6B9D"/>
    <w:rsid w:val="00205628"/>
    <w:rsid w:val="00240D87"/>
    <w:rsid w:val="00246261"/>
    <w:rsid w:val="002E4FED"/>
    <w:rsid w:val="00350670"/>
    <w:rsid w:val="00396E31"/>
    <w:rsid w:val="003975D9"/>
    <w:rsid w:val="00474BCA"/>
    <w:rsid w:val="004978D3"/>
    <w:rsid w:val="004F5404"/>
    <w:rsid w:val="00521E5B"/>
    <w:rsid w:val="005640D6"/>
    <w:rsid w:val="00575395"/>
    <w:rsid w:val="005F04AB"/>
    <w:rsid w:val="00632699"/>
    <w:rsid w:val="00644587"/>
    <w:rsid w:val="006E6A51"/>
    <w:rsid w:val="006F6130"/>
    <w:rsid w:val="0073484F"/>
    <w:rsid w:val="00787159"/>
    <w:rsid w:val="007B30B2"/>
    <w:rsid w:val="007B4633"/>
    <w:rsid w:val="008C69EE"/>
    <w:rsid w:val="009B6CDD"/>
    <w:rsid w:val="009D0816"/>
    <w:rsid w:val="009D0EFD"/>
    <w:rsid w:val="00B14643"/>
    <w:rsid w:val="00B34703"/>
    <w:rsid w:val="00B41BA3"/>
    <w:rsid w:val="00C24144"/>
    <w:rsid w:val="00C375ED"/>
    <w:rsid w:val="00C66469"/>
    <w:rsid w:val="00C9081D"/>
    <w:rsid w:val="00DE744F"/>
    <w:rsid w:val="00E13B10"/>
    <w:rsid w:val="00E166EA"/>
    <w:rsid w:val="00FF0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https://www.youtube.com/watch?v=zMIR0Ayz6ys&amp;feature=youtu.b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vet.uga.edu/education/academic-departments/small-animal-medicine-and-surgery/"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intern-residency-programs/intern-residency-progra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7E4853"/>
    <w:rsid w:val="008D5C99"/>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B966-125E-432A-B370-F1BC184F0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534</Words>
  <Characters>87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07T19:16:00Z</dcterms:created>
  <dcterms:modified xsi:type="dcterms:W3CDTF">2021-09-13T14:43:00Z</dcterms:modified>
</cp:coreProperties>
</file>